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0737" w:rsidRPr="003B0737" w:rsidRDefault="003B0737">
      <w:pPr>
        <w:rPr>
          <w:rFonts w:ascii="Times New Roman" w:hAnsi="Times New Roman" w:cs="Times New Roman"/>
        </w:rPr>
      </w:pPr>
      <w:r w:rsidRPr="003B0737">
        <w:rPr>
          <w:rFonts w:ascii="Times New Roman" w:hAnsi="Times New Roman" w:cs="Times New Roman"/>
        </w:rPr>
        <w:t>Kỹ năng làm việc nhóm là kỹ năng tương tác giữa các thành viên trong một nhóm, nhằm thúc đẩy hiệu quả công việc việc phát triể</w:t>
      </w:r>
      <w:bookmarkStart w:id="0" w:name="_GoBack"/>
      <w:bookmarkEnd w:id="0"/>
      <w:r w:rsidRPr="003B0737">
        <w:rPr>
          <w:rFonts w:ascii="Times New Roman" w:hAnsi="Times New Roman" w:cs="Times New Roman"/>
        </w:rPr>
        <w:t xml:space="preserve">n tiềm năng của tất cả các thành viên. Một mục tiêu lớn thường đòi hỏi nhiều người làm việc với nhau, vì thế làm việc nhóm trở thành một định nghĩa quan trọng trong tổ chức cũng như trong cuộc sống. </w:t>
      </w:r>
    </w:p>
    <w:p w:rsidR="00BE6B71" w:rsidRPr="003B0737" w:rsidRDefault="003B0737">
      <w:pPr>
        <w:rPr>
          <w:rFonts w:ascii="Times New Roman" w:hAnsi="Times New Roman" w:cs="Times New Roman"/>
        </w:rPr>
      </w:pPr>
      <w:r w:rsidRPr="003B0737">
        <w:rPr>
          <w:rFonts w:ascii="Times New Roman" w:hAnsi="Times New Roman" w:cs="Times New Roman"/>
        </w:rPr>
        <w:t xml:space="preserve">Trong thời đại ngày nay, khi khoa học kỹ thuật ngày càng phát triển thì yêu cầu làm việc theo nhóm là cần thiết hơn bao giờ hết. Đơn giản vì không ai là hoàn hảo, làm việc theo nhóm sẽ tập trung những mặt mạnh của từng người và bổ sung cho </w:t>
      </w:r>
      <w:r w:rsidRPr="003B0737">
        <w:rPr>
          <w:rFonts w:ascii="Times New Roman" w:hAnsi="Times New Roman" w:cs="Times New Roman"/>
          <w:sz w:val="24"/>
          <w:szCs w:val="24"/>
        </w:rPr>
        <w:t>nhau</w:t>
      </w:r>
      <w:r w:rsidRPr="003B0737">
        <w:rPr>
          <w:rFonts w:ascii="Times New Roman" w:hAnsi="Times New Roman" w:cs="Times New Roman"/>
        </w:rPr>
        <w:t>. Hơn nữa, chẳng ai có thể cáng đáng hết mọi việc. Người phương Tây luôn xem công việc và bạn bè khác nhau do đó trong khi làm việc rất thoải mái. Tuy nhiên, không khí làm việc khá căng thẳng đôi khi mâu thuẫn với nhau gay gắt do họ rất coi trọng cá nhân...</w:t>
      </w:r>
    </w:p>
    <w:sectPr w:rsidR="00BE6B71" w:rsidRPr="003B07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ztDA0MjaxNDK1sDBW0lEKTi0uzszPAykwrAUAA2QllCwAAAA="/>
  </w:docVars>
  <w:rsids>
    <w:rsidRoot w:val="00B924CF"/>
    <w:rsid w:val="003847EE"/>
    <w:rsid w:val="003B0737"/>
    <w:rsid w:val="005D24BB"/>
    <w:rsid w:val="007D2363"/>
    <w:rsid w:val="0085063D"/>
    <w:rsid w:val="009D0B81"/>
    <w:rsid w:val="00B17BEF"/>
    <w:rsid w:val="00B924CF"/>
    <w:rsid w:val="00BE6B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6E361F-6E0A-4A1D-9F25-2925CDE3F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3</Words>
  <Characters>705</Characters>
  <Application>Microsoft Office Word</Application>
  <DocSecurity>0</DocSecurity>
  <Lines>5</Lines>
  <Paragraphs>1</Paragraphs>
  <ScaleCrop>false</ScaleCrop>
  <Company/>
  <LinksUpToDate>false</LinksUpToDate>
  <CharactersWithSpaces>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 Cao-hoang</dc:creator>
  <cp:keywords/>
  <dc:description/>
  <cp:lastModifiedBy>Tien Cao-hoang</cp:lastModifiedBy>
  <cp:revision>2</cp:revision>
  <dcterms:created xsi:type="dcterms:W3CDTF">2020-11-01T09:55:00Z</dcterms:created>
  <dcterms:modified xsi:type="dcterms:W3CDTF">2020-11-01T09:56:00Z</dcterms:modified>
</cp:coreProperties>
</file>